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F2D28" w14:textId="77777777" w:rsidR="002E448E" w:rsidRDefault="002E448E" w:rsidP="008247D1">
      <w:pPr>
        <w:spacing w:after="0" w:line="240" w:lineRule="auto"/>
        <w:contextualSpacing/>
        <w:rPr>
          <w:rFonts w:ascii="Arial" w:hAnsi="Arial" w:cs="Arial"/>
          <w:sz w:val="28"/>
          <w:szCs w:val="28"/>
        </w:rPr>
      </w:pPr>
    </w:p>
    <w:p w14:paraId="36BF2D29" w14:textId="77777777" w:rsidR="002E448E" w:rsidRDefault="002E448E" w:rsidP="002E448E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36BF2D68" wp14:editId="36BF2D69">
            <wp:extent cx="1143000" cy="1143000"/>
            <wp:effectExtent l="0" t="0" r="0" b="0"/>
            <wp:docPr id="1" name="Picture 1" descr="Circular-Stamps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rcular-Stamp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F2D2A" w14:textId="77777777" w:rsidR="008247D1" w:rsidRPr="002E448E" w:rsidRDefault="003170FB" w:rsidP="008247D1">
      <w:pPr>
        <w:spacing w:after="0" w:line="240" w:lineRule="auto"/>
        <w:contextualSpacing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Jane </w:t>
      </w:r>
      <w:r w:rsidR="002E448E" w:rsidRPr="002E448E">
        <w:rPr>
          <w:rFonts w:cs="Arial"/>
          <w:sz w:val="28"/>
          <w:szCs w:val="28"/>
        </w:rPr>
        <w:t>Smith</w:t>
      </w:r>
      <w:r w:rsidR="008247D1" w:rsidRPr="002E448E">
        <w:rPr>
          <w:rFonts w:cs="Arial"/>
          <w:sz w:val="28"/>
          <w:szCs w:val="28"/>
        </w:rPr>
        <w:t>/</w:t>
      </w:r>
      <w:r>
        <w:rPr>
          <w:rFonts w:cs="Arial"/>
          <w:sz w:val="28"/>
          <w:szCs w:val="28"/>
        </w:rPr>
        <w:t xml:space="preserve">Joe </w:t>
      </w:r>
      <w:r w:rsidR="002E448E" w:rsidRPr="002E448E">
        <w:rPr>
          <w:rFonts w:cs="Arial"/>
          <w:sz w:val="28"/>
          <w:szCs w:val="28"/>
        </w:rPr>
        <w:t>Jones</w:t>
      </w:r>
      <w:r w:rsidR="008247D1" w:rsidRPr="002E448E">
        <w:rPr>
          <w:rFonts w:cs="Arial"/>
          <w:sz w:val="28"/>
          <w:szCs w:val="28"/>
        </w:rPr>
        <w:t xml:space="preserve"> Wedding </w:t>
      </w:r>
    </w:p>
    <w:p w14:paraId="36BF2D2B" w14:textId="77777777" w:rsidR="009727C2" w:rsidRPr="002E448E" w:rsidRDefault="002E448E" w:rsidP="008247D1">
      <w:pPr>
        <w:spacing w:after="0" w:line="240" w:lineRule="auto"/>
        <w:contextualSpacing/>
        <w:rPr>
          <w:rFonts w:cs="Arial"/>
          <w:sz w:val="28"/>
          <w:szCs w:val="28"/>
        </w:rPr>
      </w:pPr>
      <w:r w:rsidRPr="002E448E">
        <w:rPr>
          <w:rFonts w:cs="Arial"/>
          <w:sz w:val="28"/>
          <w:szCs w:val="28"/>
        </w:rPr>
        <w:t>Friday May 1</w:t>
      </w:r>
      <w:r w:rsidR="008247D1" w:rsidRPr="002E448E">
        <w:rPr>
          <w:rFonts w:cs="Arial"/>
          <w:sz w:val="28"/>
          <w:szCs w:val="28"/>
        </w:rPr>
        <w:t>, 2015 @ 5 pm</w:t>
      </w:r>
    </w:p>
    <w:p w14:paraId="36BF2D2C" w14:textId="77777777" w:rsidR="00CD5BE7" w:rsidRDefault="00CD5BE7" w:rsidP="008247D1">
      <w:pPr>
        <w:spacing w:after="0" w:line="240" w:lineRule="auto"/>
        <w:contextualSpacing/>
        <w:rPr>
          <w:rFonts w:cs="Arial"/>
          <w:sz w:val="28"/>
          <w:szCs w:val="28"/>
        </w:rPr>
      </w:pPr>
    </w:p>
    <w:p w14:paraId="36BF2D2D" w14:textId="77777777" w:rsidR="00B31F08" w:rsidRPr="002E448E" w:rsidRDefault="00B31F08" w:rsidP="008247D1">
      <w:pPr>
        <w:spacing w:after="0" w:line="240" w:lineRule="auto"/>
        <w:contextualSpacing/>
        <w:rPr>
          <w:rFonts w:cs="Arial"/>
          <w:sz w:val="24"/>
          <w:szCs w:val="24"/>
        </w:rPr>
      </w:pPr>
    </w:p>
    <w:p w14:paraId="36BF2D2E" w14:textId="77777777" w:rsidR="003170FB" w:rsidRDefault="00B31F08" w:rsidP="008247D1">
      <w:pPr>
        <w:spacing w:after="0" w:line="240" w:lineRule="auto"/>
        <w:contextualSpacing/>
        <w:rPr>
          <w:rFonts w:cs="Arial"/>
          <w:sz w:val="24"/>
          <w:szCs w:val="24"/>
          <w:u w:val="single"/>
        </w:rPr>
      </w:pPr>
      <w:r w:rsidRPr="003170FB">
        <w:rPr>
          <w:rFonts w:cs="Arial"/>
          <w:b/>
          <w:sz w:val="24"/>
          <w:szCs w:val="24"/>
          <w:u w:val="single"/>
        </w:rPr>
        <w:t>Formal Pictures Requested</w:t>
      </w:r>
      <w:r w:rsidR="00D468BB">
        <w:rPr>
          <w:rFonts w:cs="Arial"/>
          <w:sz w:val="24"/>
          <w:szCs w:val="24"/>
          <w:u w:val="single"/>
        </w:rPr>
        <w:t xml:space="preserve"> </w:t>
      </w:r>
    </w:p>
    <w:p w14:paraId="36BF2D2F" w14:textId="09A45209" w:rsidR="00B31F08" w:rsidRPr="008B2DFA" w:rsidRDefault="00D23DD8" w:rsidP="008247D1">
      <w:pPr>
        <w:spacing w:after="0" w:line="240" w:lineRule="auto"/>
        <w:contextualSpacing/>
        <w:rPr>
          <w:rFonts w:cs="Arial"/>
          <w:i/>
          <w:sz w:val="24"/>
          <w:szCs w:val="24"/>
        </w:rPr>
      </w:pPr>
      <w:r>
        <w:rPr>
          <w:rFonts w:cs="Arial"/>
          <w:i/>
          <w:sz w:val="24"/>
          <w:szCs w:val="24"/>
        </w:rPr>
        <w:t>Please l</w:t>
      </w:r>
      <w:r w:rsidR="00D468BB" w:rsidRPr="003170FB">
        <w:rPr>
          <w:rFonts w:cs="Arial"/>
          <w:i/>
          <w:sz w:val="24"/>
          <w:szCs w:val="24"/>
        </w:rPr>
        <w:t>ist the</w:t>
      </w:r>
      <w:r>
        <w:rPr>
          <w:rFonts w:cs="Arial"/>
          <w:i/>
          <w:sz w:val="24"/>
          <w:szCs w:val="24"/>
        </w:rPr>
        <w:t xml:space="preserve"> combination and</w:t>
      </w:r>
      <w:r w:rsidR="00D206FE">
        <w:rPr>
          <w:rFonts w:cs="Arial"/>
          <w:i/>
          <w:sz w:val="24"/>
          <w:szCs w:val="24"/>
        </w:rPr>
        <w:t xml:space="preserve"> the</w:t>
      </w:r>
      <w:r>
        <w:rPr>
          <w:rFonts w:cs="Arial"/>
          <w:i/>
          <w:sz w:val="24"/>
          <w:szCs w:val="24"/>
        </w:rPr>
        <w:t xml:space="preserve"> </w:t>
      </w:r>
      <w:r w:rsidR="00D468BB" w:rsidRPr="003170FB">
        <w:rPr>
          <w:rFonts w:cs="Arial"/>
          <w:i/>
          <w:sz w:val="24"/>
          <w:szCs w:val="24"/>
        </w:rPr>
        <w:t>proper name</w:t>
      </w:r>
      <w:r>
        <w:rPr>
          <w:rFonts w:cs="Arial"/>
          <w:i/>
          <w:sz w:val="24"/>
          <w:szCs w:val="24"/>
        </w:rPr>
        <w:t>s</w:t>
      </w:r>
      <w:r w:rsidR="003170FB" w:rsidRPr="003170FB">
        <w:rPr>
          <w:rFonts w:cs="Arial"/>
          <w:i/>
          <w:sz w:val="24"/>
          <w:szCs w:val="24"/>
        </w:rPr>
        <w:t xml:space="preserve"> </w:t>
      </w:r>
      <w:r>
        <w:rPr>
          <w:rFonts w:cs="Arial"/>
          <w:i/>
          <w:sz w:val="24"/>
          <w:szCs w:val="24"/>
        </w:rPr>
        <w:t xml:space="preserve">of </w:t>
      </w:r>
      <w:r w:rsidR="003170FB" w:rsidRPr="003170FB">
        <w:rPr>
          <w:rFonts w:cs="Arial"/>
          <w:i/>
          <w:sz w:val="24"/>
          <w:szCs w:val="24"/>
        </w:rPr>
        <w:t>individual</w:t>
      </w:r>
      <w:r>
        <w:rPr>
          <w:rFonts w:cs="Arial"/>
          <w:i/>
          <w:sz w:val="24"/>
          <w:szCs w:val="24"/>
        </w:rPr>
        <w:t>s</w:t>
      </w:r>
      <w:r w:rsidR="003170FB" w:rsidRPr="003170FB">
        <w:rPr>
          <w:rFonts w:cs="Arial"/>
          <w:i/>
          <w:sz w:val="24"/>
          <w:szCs w:val="24"/>
        </w:rPr>
        <w:t xml:space="preserve"> that will appear in</w:t>
      </w:r>
      <w:r>
        <w:rPr>
          <w:rFonts w:cs="Arial"/>
          <w:i/>
          <w:sz w:val="24"/>
          <w:szCs w:val="24"/>
        </w:rPr>
        <w:t xml:space="preserve"> each </w:t>
      </w:r>
      <w:r w:rsidR="00D206FE">
        <w:rPr>
          <w:rFonts w:cs="Arial"/>
          <w:i/>
          <w:sz w:val="24"/>
          <w:szCs w:val="24"/>
        </w:rPr>
        <w:t>photo</w:t>
      </w:r>
      <w:r w:rsidR="00C55637">
        <w:rPr>
          <w:rFonts w:cs="Arial"/>
          <w:i/>
          <w:sz w:val="24"/>
          <w:szCs w:val="24"/>
        </w:rPr>
        <w:t>.</w:t>
      </w:r>
      <w:r w:rsidR="00297656">
        <w:rPr>
          <w:rFonts w:cs="Arial"/>
          <w:i/>
          <w:sz w:val="24"/>
          <w:szCs w:val="24"/>
        </w:rPr>
        <w:t xml:space="preserve"> No need to list the bridal party as they are easily identifiable</w:t>
      </w:r>
      <w:r w:rsidR="00EA57A9">
        <w:rPr>
          <w:rFonts w:cs="Arial"/>
          <w:i/>
          <w:sz w:val="24"/>
          <w:szCs w:val="24"/>
        </w:rPr>
        <w:t>. I</w:t>
      </w:r>
      <w:r w:rsidR="00975747">
        <w:rPr>
          <w:rFonts w:cs="Arial"/>
          <w:i/>
          <w:sz w:val="24"/>
          <w:szCs w:val="24"/>
        </w:rPr>
        <w:t xml:space="preserve"> also</w:t>
      </w:r>
      <w:r w:rsidR="00EA57A9">
        <w:rPr>
          <w:rFonts w:cs="Arial"/>
          <w:i/>
          <w:sz w:val="24"/>
          <w:szCs w:val="24"/>
        </w:rPr>
        <w:t xml:space="preserve"> encourage you to keep this list to immediate family members</w:t>
      </w:r>
      <w:r w:rsidR="001920BD">
        <w:rPr>
          <w:rFonts w:cs="Arial"/>
          <w:i/>
          <w:sz w:val="24"/>
          <w:szCs w:val="24"/>
        </w:rPr>
        <w:t xml:space="preserve"> only. We can always capture </w:t>
      </w:r>
      <w:r w:rsidR="00180F9F">
        <w:rPr>
          <w:rFonts w:cs="Arial"/>
          <w:i/>
          <w:sz w:val="24"/>
          <w:szCs w:val="24"/>
        </w:rPr>
        <w:t xml:space="preserve">extended family members during cocktail hour or reception. </w:t>
      </w:r>
      <w:r w:rsidR="00794BBF">
        <w:rPr>
          <w:rFonts w:cs="Arial"/>
          <w:i/>
          <w:sz w:val="24"/>
          <w:szCs w:val="24"/>
        </w:rPr>
        <w:t>Standing for a</w:t>
      </w:r>
      <w:r w:rsidR="00180F9F">
        <w:rPr>
          <w:rFonts w:cs="Arial"/>
          <w:i/>
          <w:sz w:val="24"/>
          <w:szCs w:val="24"/>
        </w:rPr>
        <w:t xml:space="preserve"> long list of photos </w:t>
      </w:r>
      <w:r w:rsidR="00794BBF">
        <w:rPr>
          <w:rFonts w:cs="Arial"/>
          <w:i/>
          <w:sz w:val="24"/>
          <w:szCs w:val="24"/>
        </w:rPr>
        <w:t>can sap your energy and patience.</w:t>
      </w:r>
      <w:r w:rsidR="001D4437">
        <w:rPr>
          <w:rFonts w:cs="Arial"/>
          <w:i/>
          <w:sz w:val="24"/>
          <w:szCs w:val="24"/>
        </w:rPr>
        <w:t xml:space="preserve"> </w:t>
      </w:r>
      <w:r w:rsidR="00D468BB">
        <w:rPr>
          <w:rFonts w:cs="Arial"/>
          <w:sz w:val="24"/>
          <w:szCs w:val="24"/>
          <w:u w:val="single"/>
        </w:rPr>
        <w:t xml:space="preserve"> </w:t>
      </w:r>
    </w:p>
    <w:p w14:paraId="36BF2D30" w14:textId="77777777" w:rsidR="00B31F08" w:rsidRPr="002E448E" w:rsidRDefault="00B31F08" w:rsidP="008247D1">
      <w:pPr>
        <w:spacing w:after="0" w:line="240" w:lineRule="auto"/>
        <w:contextualSpacing/>
        <w:rPr>
          <w:rFonts w:cs="Arial"/>
          <w:sz w:val="24"/>
          <w:szCs w:val="24"/>
          <w:u w:val="single"/>
        </w:rPr>
      </w:pPr>
    </w:p>
    <w:p w14:paraId="36BF2D31" w14:textId="77777777" w:rsidR="00A6160B" w:rsidRPr="002E448E" w:rsidRDefault="002E448E" w:rsidP="008247D1">
      <w:pPr>
        <w:spacing w:after="0" w:line="240" w:lineRule="auto"/>
        <w:contextualSpacing/>
        <w:rPr>
          <w:rFonts w:cs="Arial"/>
          <w:i/>
          <w:sz w:val="24"/>
          <w:szCs w:val="24"/>
        </w:rPr>
      </w:pPr>
      <w:r w:rsidRPr="002E448E">
        <w:rPr>
          <w:rFonts w:cs="Arial"/>
          <w:i/>
          <w:sz w:val="24"/>
          <w:szCs w:val="24"/>
        </w:rPr>
        <w:t>Smith</w:t>
      </w:r>
      <w:r w:rsidR="00A6160B" w:rsidRPr="002E448E">
        <w:rPr>
          <w:rFonts w:cs="Arial"/>
          <w:i/>
          <w:sz w:val="24"/>
          <w:szCs w:val="24"/>
        </w:rPr>
        <w:t xml:space="preserve"> Family</w:t>
      </w:r>
    </w:p>
    <w:p w14:paraId="36BF2D32" w14:textId="77777777" w:rsidR="00FF33FD" w:rsidRPr="002E448E" w:rsidRDefault="00FF33FD" w:rsidP="00FF33FD">
      <w:pPr>
        <w:pStyle w:val="ListParagraph"/>
        <w:numPr>
          <w:ilvl w:val="0"/>
          <w:numId w:val="1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Bride &amp; Groom w/ Pam </w:t>
      </w:r>
      <w:r w:rsidR="002E448E" w:rsidRPr="002E448E">
        <w:rPr>
          <w:rFonts w:cs="Arial"/>
          <w:sz w:val="24"/>
          <w:szCs w:val="24"/>
        </w:rPr>
        <w:t>Smith</w:t>
      </w:r>
      <w:r w:rsidRPr="002E448E">
        <w:rPr>
          <w:rFonts w:cs="Arial"/>
          <w:sz w:val="24"/>
          <w:szCs w:val="24"/>
        </w:rPr>
        <w:t xml:space="preserve"> &amp; </w:t>
      </w:r>
      <w:r w:rsidR="00D468BB">
        <w:rPr>
          <w:rFonts w:cs="Arial"/>
          <w:sz w:val="24"/>
          <w:szCs w:val="24"/>
        </w:rPr>
        <w:t>Jim</w:t>
      </w:r>
      <w:r w:rsidRPr="002E448E">
        <w:rPr>
          <w:rFonts w:cs="Arial"/>
          <w:sz w:val="24"/>
          <w:szCs w:val="24"/>
        </w:rPr>
        <w:t xml:space="preserve"> </w:t>
      </w:r>
      <w:r w:rsidR="002E448E" w:rsidRPr="002E448E">
        <w:rPr>
          <w:rFonts w:cs="Arial"/>
          <w:sz w:val="24"/>
          <w:szCs w:val="24"/>
        </w:rPr>
        <w:t>Smith</w:t>
      </w:r>
    </w:p>
    <w:p w14:paraId="36BF2D33" w14:textId="77777777" w:rsidR="005A5104" w:rsidRPr="002E448E" w:rsidRDefault="005A5104" w:rsidP="005A5104">
      <w:pPr>
        <w:pStyle w:val="ListParagraph"/>
        <w:numPr>
          <w:ilvl w:val="0"/>
          <w:numId w:val="1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Bride w/ Pam </w:t>
      </w:r>
      <w:r w:rsidR="002E448E" w:rsidRPr="002E448E">
        <w:rPr>
          <w:rFonts w:cs="Arial"/>
          <w:sz w:val="24"/>
          <w:szCs w:val="24"/>
        </w:rPr>
        <w:t>Smith</w:t>
      </w:r>
      <w:r w:rsidRPr="002E448E">
        <w:rPr>
          <w:rFonts w:cs="Arial"/>
          <w:sz w:val="24"/>
          <w:szCs w:val="24"/>
        </w:rPr>
        <w:t xml:space="preserve"> &amp; Erica </w:t>
      </w:r>
      <w:r w:rsidR="002E448E" w:rsidRPr="002E448E">
        <w:rPr>
          <w:rFonts w:cs="Arial"/>
          <w:sz w:val="24"/>
          <w:szCs w:val="24"/>
        </w:rPr>
        <w:t>Smith</w:t>
      </w:r>
    </w:p>
    <w:p w14:paraId="36BF2D34" w14:textId="77777777" w:rsidR="00266A72" w:rsidRPr="002E448E" w:rsidRDefault="00266A72" w:rsidP="00266A72">
      <w:pPr>
        <w:pStyle w:val="ListParagraph"/>
        <w:numPr>
          <w:ilvl w:val="0"/>
          <w:numId w:val="1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Bride w/ Pam </w:t>
      </w:r>
      <w:r w:rsidR="002E448E" w:rsidRPr="002E448E">
        <w:rPr>
          <w:rFonts w:cs="Arial"/>
          <w:sz w:val="24"/>
          <w:szCs w:val="24"/>
        </w:rPr>
        <w:t>Smith</w:t>
      </w:r>
    </w:p>
    <w:p w14:paraId="36BF2D35" w14:textId="77777777" w:rsidR="006A3FE2" w:rsidRPr="002E448E" w:rsidRDefault="00266A72" w:rsidP="006A3FE2">
      <w:pPr>
        <w:pStyle w:val="ListParagraph"/>
        <w:numPr>
          <w:ilvl w:val="0"/>
          <w:numId w:val="1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Bride w/ Erica </w:t>
      </w:r>
      <w:r w:rsidR="002E448E" w:rsidRPr="002E448E">
        <w:rPr>
          <w:rFonts w:cs="Arial"/>
          <w:sz w:val="24"/>
          <w:szCs w:val="24"/>
        </w:rPr>
        <w:t>Smith</w:t>
      </w:r>
    </w:p>
    <w:p w14:paraId="36BF2D36" w14:textId="77777777" w:rsidR="004B2F43" w:rsidRPr="002E448E" w:rsidRDefault="004B2F43" w:rsidP="006A3FE2">
      <w:pPr>
        <w:pStyle w:val="ListParagraph"/>
        <w:numPr>
          <w:ilvl w:val="0"/>
          <w:numId w:val="1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>Bride w/ Cindi Carpenter</w:t>
      </w:r>
    </w:p>
    <w:p w14:paraId="36BF2D37" w14:textId="77777777" w:rsidR="00723FA9" w:rsidRPr="002E448E" w:rsidRDefault="00723FA9" w:rsidP="00723FA9">
      <w:pPr>
        <w:spacing w:after="0" w:line="240" w:lineRule="auto"/>
        <w:rPr>
          <w:rFonts w:cs="Arial"/>
          <w:sz w:val="24"/>
          <w:szCs w:val="24"/>
        </w:rPr>
      </w:pPr>
    </w:p>
    <w:p w14:paraId="36BF2D38" w14:textId="77777777" w:rsidR="005A5104" w:rsidRPr="002E448E" w:rsidRDefault="002E448E" w:rsidP="00723FA9">
      <w:pPr>
        <w:spacing w:after="0" w:line="240" w:lineRule="auto"/>
        <w:rPr>
          <w:rFonts w:cs="Arial"/>
          <w:i/>
          <w:sz w:val="24"/>
          <w:szCs w:val="24"/>
        </w:rPr>
      </w:pPr>
      <w:r w:rsidRPr="002E448E">
        <w:rPr>
          <w:rFonts w:cs="Arial"/>
          <w:i/>
          <w:sz w:val="24"/>
          <w:szCs w:val="24"/>
        </w:rPr>
        <w:t>Jones</w:t>
      </w:r>
      <w:r w:rsidR="00723FA9" w:rsidRPr="002E448E">
        <w:rPr>
          <w:rFonts w:cs="Arial"/>
          <w:i/>
          <w:sz w:val="24"/>
          <w:szCs w:val="24"/>
        </w:rPr>
        <w:t xml:space="preserve"> Family</w:t>
      </w:r>
    </w:p>
    <w:p w14:paraId="36BF2D39" w14:textId="77777777" w:rsidR="00723FA9" w:rsidRPr="002E448E" w:rsidRDefault="006A3FE2" w:rsidP="005F2C7B">
      <w:pPr>
        <w:pStyle w:val="ListParagraph"/>
        <w:numPr>
          <w:ilvl w:val="0"/>
          <w:numId w:val="3"/>
        </w:numPr>
        <w:spacing w:after="0" w:line="240" w:lineRule="auto"/>
        <w:ind w:left="450" w:hanging="27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>Bride</w:t>
      </w:r>
      <w:r w:rsidR="005A5104" w:rsidRPr="002E448E">
        <w:rPr>
          <w:rFonts w:cs="Arial"/>
          <w:sz w:val="24"/>
          <w:szCs w:val="24"/>
        </w:rPr>
        <w:t xml:space="preserve"> &amp; Groom</w:t>
      </w:r>
      <w:r w:rsidRPr="002E448E">
        <w:rPr>
          <w:rFonts w:cs="Arial"/>
          <w:sz w:val="24"/>
          <w:szCs w:val="24"/>
        </w:rPr>
        <w:t xml:space="preserve"> w/ Jim &amp; Sandy </w:t>
      </w:r>
      <w:r w:rsidR="002E448E" w:rsidRPr="002E448E">
        <w:rPr>
          <w:rFonts w:cs="Arial"/>
          <w:sz w:val="24"/>
          <w:szCs w:val="24"/>
        </w:rPr>
        <w:t>Jones</w:t>
      </w:r>
    </w:p>
    <w:p w14:paraId="36BF2D3A" w14:textId="77777777" w:rsidR="005A5104" w:rsidRPr="002E448E" w:rsidRDefault="005A5104" w:rsidP="005A5104">
      <w:pPr>
        <w:pStyle w:val="ListParagraph"/>
        <w:numPr>
          <w:ilvl w:val="0"/>
          <w:numId w:val="3"/>
        </w:numPr>
        <w:spacing w:after="0" w:line="240" w:lineRule="auto"/>
        <w:ind w:left="450" w:hanging="27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Bride w/ Jim &amp; Sandy </w:t>
      </w:r>
      <w:r w:rsidR="002E448E" w:rsidRPr="002E448E">
        <w:rPr>
          <w:rFonts w:cs="Arial"/>
          <w:sz w:val="24"/>
          <w:szCs w:val="24"/>
        </w:rPr>
        <w:t>Jones</w:t>
      </w:r>
    </w:p>
    <w:p w14:paraId="36BF2D3B" w14:textId="77777777" w:rsidR="005A5104" w:rsidRPr="002E448E" w:rsidRDefault="005A5104" w:rsidP="005F2C7B">
      <w:pPr>
        <w:pStyle w:val="ListParagraph"/>
        <w:numPr>
          <w:ilvl w:val="0"/>
          <w:numId w:val="3"/>
        </w:numPr>
        <w:spacing w:after="0" w:line="240" w:lineRule="auto"/>
        <w:ind w:left="450" w:hanging="27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Groom w/ Jim &amp; Sandy </w:t>
      </w:r>
      <w:r w:rsidR="002E448E" w:rsidRPr="002E448E">
        <w:rPr>
          <w:rFonts w:cs="Arial"/>
          <w:sz w:val="24"/>
          <w:szCs w:val="24"/>
        </w:rPr>
        <w:t>Jones</w:t>
      </w:r>
    </w:p>
    <w:p w14:paraId="36BF2D3C" w14:textId="77777777" w:rsidR="006A3FE2" w:rsidRPr="002E448E" w:rsidRDefault="006A3FE2" w:rsidP="006A3FE2">
      <w:pPr>
        <w:pStyle w:val="ListParagraph"/>
        <w:numPr>
          <w:ilvl w:val="0"/>
          <w:numId w:val="3"/>
        </w:numPr>
        <w:spacing w:after="0" w:line="240" w:lineRule="auto"/>
        <w:ind w:left="450" w:hanging="27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Bride &amp; Groom w/ Jim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Sandy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Lori </w:t>
      </w:r>
      <w:r w:rsidR="00FD5849">
        <w:rPr>
          <w:rFonts w:cs="Arial"/>
          <w:sz w:val="24"/>
          <w:szCs w:val="24"/>
        </w:rPr>
        <w:t>Smith</w:t>
      </w:r>
      <w:r w:rsidRPr="002E448E">
        <w:rPr>
          <w:rFonts w:cs="Arial"/>
          <w:sz w:val="24"/>
          <w:szCs w:val="24"/>
        </w:rPr>
        <w:t xml:space="preserve">, Stacy </w:t>
      </w:r>
      <w:r w:rsidR="00FD5849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Dan </w:t>
      </w:r>
      <w:r w:rsidR="002E448E" w:rsidRPr="002E448E">
        <w:rPr>
          <w:rFonts w:cs="Arial"/>
          <w:sz w:val="24"/>
          <w:szCs w:val="24"/>
        </w:rPr>
        <w:t>Jones</w:t>
      </w:r>
    </w:p>
    <w:p w14:paraId="36BF2D3D" w14:textId="77777777" w:rsidR="00E74891" w:rsidRPr="002E448E" w:rsidRDefault="00E74891" w:rsidP="006A3FE2">
      <w:pPr>
        <w:pStyle w:val="ListParagraph"/>
        <w:numPr>
          <w:ilvl w:val="0"/>
          <w:numId w:val="3"/>
        </w:numPr>
        <w:spacing w:after="0" w:line="240" w:lineRule="auto"/>
        <w:ind w:left="450" w:hanging="27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Groom w/ Jim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Sandy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Lori </w:t>
      </w:r>
      <w:r w:rsidR="00FD5849">
        <w:rPr>
          <w:rFonts w:cs="Arial"/>
          <w:sz w:val="24"/>
          <w:szCs w:val="24"/>
        </w:rPr>
        <w:t>Smith</w:t>
      </w:r>
      <w:r w:rsidRPr="002E448E">
        <w:rPr>
          <w:rFonts w:cs="Arial"/>
          <w:sz w:val="24"/>
          <w:szCs w:val="24"/>
        </w:rPr>
        <w:t xml:space="preserve">, Stacy </w:t>
      </w:r>
      <w:r w:rsidR="00FD5849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Dan </w:t>
      </w:r>
      <w:r w:rsidR="002E448E" w:rsidRPr="002E448E">
        <w:rPr>
          <w:rFonts w:cs="Arial"/>
          <w:sz w:val="24"/>
          <w:szCs w:val="24"/>
        </w:rPr>
        <w:t>Jones</w:t>
      </w:r>
    </w:p>
    <w:p w14:paraId="36BF2D3E" w14:textId="77777777" w:rsidR="005A5104" w:rsidRPr="002E448E" w:rsidRDefault="00BE717C" w:rsidP="006A3FE2">
      <w:pPr>
        <w:pStyle w:val="ListParagraph"/>
        <w:numPr>
          <w:ilvl w:val="0"/>
          <w:numId w:val="3"/>
        </w:numPr>
        <w:spacing w:after="0" w:line="240" w:lineRule="auto"/>
        <w:ind w:left="450" w:hanging="27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Bride &amp; Groom w/ Morgan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Erin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Erin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Aubrey </w:t>
      </w:r>
      <w:r w:rsidR="00FD5849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</w:t>
      </w:r>
    </w:p>
    <w:p w14:paraId="36BF2D3F" w14:textId="77777777" w:rsidR="00BE717C" w:rsidRPr="002E448E" w:rsidRDefault="00BE717C" w:rsidP="005A5104">
      <w:pPr>
        <w:pStyle w:val="ListParagraph"/>
        <w:spacing w:after="0" w:line="240" w:lineRule="auto"/>
        <w:ind w:left="45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Evan </w:t>
      </w:r>
      <w:r w:rsidR="00FD5849">
        <w:rPr>
          <w:rFonts w:cs="Arial"/>
          <w:sz w:val="24"/>
          <w:szCs w:val="24"/>
        </w:rPr>
        <w:t>Jones</w:t>
      </w:r>
    </w:p>
    <w:p w14:paraId="36BF2D40" w14:textId="77777777" w:rsidR="00645ACA" w:rsidRPr="002E448E" w:rsidRDefault="00645ACA" w:rsidP="00645ACA">
      <w:pPr>
        <w:pStyle w:val="ListParagraph"/>
        <w:numPr>
          <w:ilvl w:val="0"/>
          <w:numId w:val="3"/>
        </w:numPr>
        <w:spacing w:after="0" w:line="240" w:lineRule="auto"/>
        <w:ind w:left="450" w:hanging="27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Groom w/ Morgan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Erin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Erin </w:t>
      </w:r>
      <w:r w:rsidR="002E448E" w:rsidRPr="002E448E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Aubrey </w:t>
      </w:r>
      <w:r w:rsidR="00FD5849">
        <w:rPr>
          <w:rFonts w:cs="Arial"/>
          <w:sz w:val="24"/>
          <w:szCs w:val="24"/>
        </w:rPr>
        <w:t>Jones</w:t>
      </w:r>
      <w:r w:rsidRPr="002E448E">
        <w:rPr>
          <w:rFonts w:cs="Arial"/>
          <w:sz w:val="24"/>
          <w:szCs w:val="24"/>
        </w:rPr>
        <w:t xml:space="preserve">, Evan </w:t>
      </w:r>
      <w:r w:rsidR="00FD5849">
        <w:rPr>
          <w:rFonts w:cs="Arial"/>
          <w:sz w:val="24"/>
          <w:szCs w:val="24"/>
        </w:rPr>
        <w:t>Jones</w:t>
      </w:r>
    </w:p>
    <w:p w14:paraId="36BF2D41" w14:textId="77777777" w:rsidR="00195346" w:rsidRPr="002E448E" w:rsidRDefault="00195346" w:rsidP="00D468BB">
      <w:pPr>
        <w:spacing w:after="0" w:line="240" w:lineRule="auto"/>
        <w:rPr>
          <w:rFonts w:cs="Arial"/>
          <w:i/>
          <w:sz w:val="24"/>
          <w:szCs w:val="24"/>
        </w:rPr>
      </w:pPr>
    </w:p>
    <w:p w14:paraId="36BF2D42" w14:textId="77777777" w:rsidR="00645ACA" w:rsidRPr="002E448E" w:rsidRDefault="008512E2" w:rsidP="00645ACA">
      <w:pPr>
        <w:spacing w:after="0" w:line="240" w:lineRule="auto"/>
        <w:ind w:left="180"/>
        <w:rPr>
          <w:rFonts w:cs="Arial"/>
          <w:i/>
          <w:sz w:val="24"/>
          <w:szCs w:val="24"/>
        </w:rPr>
      </w:pPr>
      <w:r w:rsidRPr="002E448E">
        <w:rPr>
          <w:rFonts w:cs="Arial"/>
          <w:i/>
          <w:sz w:val="24"/>
          <w:szCs w:val="24"/>
        </w:rPr>
        <w:t>Wedding Party &amp; Officiate</w:t>
      </w:r>
    </w:p>
    <w:p w14:paraId="36BF2D43" w14:textId="77777777" w:rsidR="00CE4D66" w:rsidRPr="002E448E" w:rsidRDefault="00792CE9" w:rsidP="00CE4D66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Bride &amp; Groom w/ Erica </w:t>
      </w:r>
      <w:r w:rsidR="002E448E" w:rsidRPr="002E448E">
        <w:rPr>
          <w:rFonts w:cs="Arial"/>
          <w:sz w:val="24"/>
          <w:szCs w:val="24"/>
        </w:rPr>
        <w:t>Smith</w:t>
      </w:r>
      <w:r w:rsidRPr="002E448E">
        <w:rPr>
          <w:rFonts w:cs="Arial"/>
          <w:sz w:val="24"/>
          <w:szCs w:val="24"/>
        </w:rPr>
        <w:t xml:space="preserve"> &amp; Jeff </w:t>
      </w:r>
      <w:r w:rsidR="007049CA">
        <w:rPr>
          <w:rFonts w:cs="Arial"/>
          <w:sz w:val="24"/>
          <w:szCs w:val="24"/>
        </w:rPr>
        <w:t>Jackson</w:t>
      </w:r>
    </w:p>
    <w:p w14:paraId="36BF2D44" w14:textId="77777777" w:rsidR="00C27942" w:rsidRPr="002E448E" w:rsidRDefault="00C27942" w:rsidP="00C27942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Bride &amp; Groom w/ Rick </w:t>
      </w:r>
      <w:r w:rsidR="007049CA">
        <w:rPr>
          <w:rFonts w:cs="Arial"/>
          <w:sz w:val="24"/>
          <w:szCs w:val="24"/>
        </w:rPr>
        <w:t>Jackson</w:t>
      </w:r>
    </w:p>
    <w:p w14:paraId="36BF2D45" w14:textId="77777777" w:rsidR="00792CE9" w:rsidRPr="002E448E" w:rsidRDefault="00792CE9" w:rsidP="00CE4D66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Groom w/ Jeff </w:t>
      </w:r>
      <w:r w:rsidR="007049CA">
        <w:rPr>
          <w:rFonts w:cs="Arial"/>
          <w:sz w:val="24"/>
          <w:szCs w:val="24"/>
        </w:rPr>
        <w:t>Jackson</w:t>
      </w:r>
    </w:p>
    <w:p w14:paraId="36BF2D46" w14:textId="77777777" w:rsidR="004B3B73" w:rsidRPr="002E448E" w:rsidRDefault="004B3B73" w:rsidP="004B3B73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Groom w/ Rick </w:t>
      </w:r>
      <w:r w:rsidR="007049CA">
        <w:rPr>
          <w:rFonts w:cs="Arial"/>
          <w:sz w:val="24"/>
          <w:szCs w:val="24"/>
        </w:rPr>
        <w:t>Jackson</w:t>
      </w:r>
    </w:p>
    <w:p w14:paraId="36BF2D47" w14:textId="77777777" w:rsidR="004B3B73" w:rsidRPr="002E448E" w:rsidRDefault="00105D65" w:rsidP="00CE4D66">
      <w:pPr>
        <w:pStyle w:val="ListParagraph"/>
        <w:numPr>
          <w:ilvl w:val="0"/>
          <w:numId w:val="3"/>
        </w:numPr>
        <w:spacing w:after="0" w:line="240" w:lineRule="auto"/>
        <w:ind w:left="360" w:hanging="180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Groom w/ Jeff &amp; Rick </w:t>
      </w:r>
      <w:r w:rsidR="007049CA">
        <w:rPr>
          <w:rFonts w:cs="Arial"/>
          <w:sz w:val="24"/>
          <w:szCs w:val="24"/>
        </w:rPr>
        <w:t>Jackson</w:t>
      </w:r>
    </w:p>
    <w:p w14:paraId="36BF2D48" w14:textId="77777777" w:rsidR="003D4501" w:rsidRPr="002E448E" w:rsidRDefault="003D4501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49" w14:textId="12C7AD25" w:rsidR="003D4501" w:rsidRDefault="002E448E" w:rsidP="003D4501">
      <w:pPr>
        <w:spacing w:after="0" w:line="240" w:lineRule="auto"/>
        <w:rPr>
          <w:rFonts w:cs="Arial"/>
          <w:b/>
          <w:sz w:val="24"/>
          <w:szCs w:val="24"/>
          <w:u w:val="single"/>
        </w:rPr>
      </w:pPr>
      <w:r w:rsidRPr="002E448E">
        <w:rPr>
          <w:rFonts w:cs="Arial"/>
          <w:b/>
          <w:sz w:val="24"/>
          <w:szCs w:val="24"/>
          <w:u w:val="single"/>
        </w:rPr>
        <w:t>Special Photo Requests</w:t>
      </w:r>
    </w:p>
    <w:p w14:paraId="114A0EDB" w14:textId="612893B1" w:rsidR="001D4437" w:rsidRDefault="001D4437" w:rsidP="003D4501">
      <w:pPr>
        <w:spacing w:after="0" w:line="240" w:lineRule="auto"/>
        <w:rPr>
          <w:rFonts w:cs="Arial"/>
          <w:b/>
          <w:sz w:val="24"/>
          <w:szCs w:val="24"/>
          <w:u w:val="single"/>
        </w:rPr>
      </w:pPr>
    </w:p>
    <w:p w14:paraId="6CB6C69D" w14:textId="728303F8" w:rsidR="001D4437" w:rsidRPr="00A173D0" w:rsidRDefault="00A173D0" w:rsidP="003D4501">
      <w:pPr>
        <w:spacing w:after="0" w:line="240" w:lineRule="auto"/>
        <w:rPr>
          <w:rFonts w:cs="Arial"/>
          <w:bCs/>
          <w:i/>
          <w:iCs/>
          <w:sz w:val="24"/>
          <w:szCs w:val="24"/>
        </w:rPr>
      </w:pPr>
      <w:r>
        <w:rPr>
          <w:rFonts w:cs="Arial"/>
          <w:bCs/>
          <w:i/>
          <w:iCs/>
          <w:sz w:val="24"/>
          <w:szCs w:val="24"/>
        </w:rPr>
        <w:lastRenderedPageBreak/>
        <w:t xml:space="preserve">I will take photos of all the customary </w:t>
      </w:r>
      <w:r w:rsidR="00A71200">
        <w:rPr>
          <w:rFonts w:cs="Arial"/>
          <w:bCs/>
          <w:i/>
          <w:iCs/>
          <w:sz w:val="24"/>
          <w:szCs w:val="24"/>
        </w:rPr>
        <w:t xml:space="preserve">details (cake, </w:t>
      </w:r>
      <w:r w:rsidR="00696884">
        <w:rPr>
          <w:rFonts w:cs="Arial"/>
          <w:bCs/>
          <w:i/>
          <w:iCs/>
          <w:sz w:val="24"/>
          <w:szCs w:val="24"/>
        </w:rPr>
        <w:t xml:space="preserve">signs, </w:t>
      </w:r>
      <w:proofErr w:type="spellStart"/>
      <w:r w:rsidR="00696884">
        <w:rPr>
          <w:rFonts w:cs="Arial"/>
          <w:bCs/>
          <w:i/>
          <w:iCs/>
          <w:sz w:val="24"/>
          <w:szCs w:val="24"/>
        </w:rPr>
        <w:t>candids</w:t>
      </w:r>
      <w:proofErr w:type="spellEnd"/>
      <w:r w:rsidR="00696884">
        <w:rPr>
          <w:rFonts w:cs="Arial"/>
          <w:bCs/>
          <w:i/>
          <w:iCs/>
          <w:sz w:val="24"/>
          <w:szCs w:val="24"/>
        </w:rPr>
        <w:t xml:space="preserve"> of guests, etc</w:t>
      </w:r>
      <w:r w:rsidR="00A71200">
        <w:rPr>
          <w:rFonts w:cs="Arial"/>
          <w:bCs/>
          <w:i/>
          <w:iCs/>
          <w:sz w:val="24"/>
          <w:szCs w:val="24"/>
        </w:rPr>
        <w:t>.</w:t>
      </w:r>
      <w:r w:rsidR="00084736">
        <w:rPr>
          <w:rFonts w:cs="Arial"/>
          <w:bCs/>
          <w:i/>
          <w:iCs/>
          <w:sz w:val="24"/>
          <w:szCs w:val="24"/>
        </w:rPr>
        <w:t>).</w:t>
      </w:r>
      <w:r w:rsidR="00696884">
        <w:rPr>
          <w:rFonts w:cs="Arial"/>
          <w:bCs/>
          <w:i/>
          <w:iCs/>
          <w:sz w:val="24"/>
          <w:szCs w:val="24"/>
        </w:rPr>
        <w:t xml:space="preserve"> </w:t>
      </w:r>
      <w:r w:rsidR="00520B07">
        <w:rPr>
          <w:rFonts w:cs="Arial"/>
          <w:bCs/>
          <w:i/>
          <w:iCs/>
          <w:sz w:val="24"/>
          <w:szCs w:val="24"/>
        </w:rPr>
        <w:t>P</w:t>
      </w:r>
      <w:r w:rsidR="00696884">
        <w:rPr>
          <w:rFonts w:cs="Arial"/>
          <w:bCs/>
          <w:i/>
          <w:iCs/>
          <w:sz w:val="24"/>
          <w:szCs w:val="24"/>
        </w:rPr>
        <w:t>lease let me know of any</w:t>
      </w:r>
      <w:r w:rsidR="006A3E31">
        <w:rPr>
          <w:rFonts w:cs="Arial"/>
          <w:bCs/>
          <w:i/>
          <w:iCs/>
          <w:sz w:val="24"/>
          <w:szCs w:val="24"/>
        </w:rPr>
        <w:t xml:space="preserve"> specific </w:t>
      </w:r>
      <w:r w:rsidR="008C7CD2">
        <w:rPr>
          <w:rFonts w:cs="Arial"/>
          <w:bCs/>
          <w:i/>
          <w:iCs/>
          <w:sz w:val="24"/>
          <w:szCs w:val="24"/>
        </w:rPr>
        <w:t>items</w:t>
      </w:r>
      <w:r w:rsidR="00B01D46">
        <w:rPr>
          <w:rFonts w:cs="Arial"/>
          <w:bCs/>
          <w:i/>
          <w:iCs/>
          <w:sz w:val="24"/>
          <w:szCs w:val="24"/>
        </w:rPr>
        <w:t xml:space="preserve"> or guests</w:t>
      </w:r>
      <w:r w:rsidR="00EB0098">
        <w:rPr>
          <w:rFonts w:cs="Arial"/>
          <w:bCs/>
          <w:i/>
          <w:iCs/>
          <w:sz w:val="24"/>
          <w:szCs w:val="24"/>
        </w:rPr>
        <w:t xml:space="preserve"> that </w:t>
      </w:r>
      <w:r w:rsidR="008C7CD2">
        <w:rPr>
          <w:rFonts w:cs="Arial"/>
          <w:bCs/>
          <w:i/>
          <w:iCs/>
          <w:sz w:val="24"/>
          <w:szCs w:val="24"/>
        </w:rPr>
        <w:t>you’d like to be photographed</w:t>
      </w:r>
      <w:r w:rsidR="00084736">
        <w:rPr>
          <w:rFonts w:cs="Arial"/>
          <w:bCs/>
          <w:i/>
          <w:iCs/>
          <w:sz w:val="24"/>
          <w:szCs w:val="24"/>
        </w:rPr>
        <w:t>.</w:t>
      </w:r>
      <w:r w:rsidR="008C7CD2">
        <w:rPr>
          <w:rFonts w:cs="Arial"/>
          <w:bCs/>
          <w:i/>
          <w:iCs/>
          <w:sz w:val="24"/>
          <w:szCs w:val="24"/>
        </w:rPr>
        <w:t xml:space="preserve"> </w:t>
      </w:r>
      <w:r w:rsidR="00E37FCB">
        <w:rPr>
          <w:rFonts w:cs="Arial"/>
          <w:bCs/>
          <w:i/>
          <w:iCs/>
          <w:sz w:val="24"/>
          <w:szCs w:val="24"/>
        </w:rPr>
        <w:t xml:space="preserve"> Examples below:</w:t>
      </w:r>
    </w:p>
    <w:p w14:paraId="36BF2D4B" w14:textId="7BE45A5E" w:rsidR="002E448E" w:rsidRDefault="002E448E" w:rsidP="00E37FCB">
      <w:pPr>
        <w:pStyle w:val="ListParagraph"/>
        <w:spacing w:after="0" w:line="240" w:lineRule="auto"/>
        <w:rPr>
          <w:rFonts w:cs="Arial"/>
          <w:sz w:val="24"/>
          <w:szCs w:val="24"/>
        </w:rPr>
      </w:pPr>
    </w:p>
    <w:p w14:paraId="36BF2D4D" w14:textId="606C8BB1" w:rsidR="002E448E" w:rsidRDefault="002E448E" w:rsidP="002E448E">
      <w:pPr>
        <w:pStyle w:val="ListParagraph"/>
        <w:numPr>
          <w:ilvl w:val="0"/>
          <w:numId w:val="4"/>
        </w:numPr>
        <w:spacing w:after="0" w:line="240" w:lineRule="auto"/>
        <w:rPr>
          <w:rFonts w:cs="Arial"/>
          <w:sz w:val="24"/>
          <w:szCs w:val="24"/>
        </w:rPr>
      </w:pPr>
      <w:r w:rsidRPr="002E448E">
        <w:rPr>
          <w:rFonts w:cs="Arial"/>
          <w:sz w:val="24"/>
          <w:szCs w:val="24"/>
        </w:rPr>
        <w:t xml:space="preserve">Family heirloom jewelry from </w:t>
      </w:r>
      <w:r w:rsidR="003170FB">
        <w:rPr>
          <w:rFonts w:cs="Arial"/>
          <w:sz w:val="24"/>
          <w:szCs w:val="24"/>
        </w:rPr>
        <w:t>grand</w:t>
      </w:r>
      <w:r w:rsidRPr="002E448E">
        <w:rPr>
          <w:rFonts w:cs="Arial"/>
          <w:sz w:val="24"/>
          <w:szCs w:val="24"/>
        </w:rPr>
        <w:t>parents</w:t>
      </w:r>
      <w:r w:rsidR="003875D7">
        <w:rPr>
          <w:rFonts w:cs="Arial"/>
          <w:sz w:val="24"/>
          <w:szCs w:val="24"/>
        </w:rPr>
        <w:t>.</w:t>
      </w:r>
    </w:p>
    <w:p w14:paraId="5E63EF25" w14:textId="5CCB37D3" w:rsidR="003875D7" w:rsidRDefault="003875D7" w:rsidP="002E448E">
      <w:pPr>
        <w:pStyle w:val="ListParagraph"/>
        <w:numPr>
          <w:ilvl w:val="0"/>
          <w:numId w:val="4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pecial handkerchiefs, ribbons, </w:t>
      </w:r>
      <w:r w:rsidR="00B01D46">
        <w:rPr>
          <w:rFonts w:cs="Arial"/>
          <w:sz w:val="24"/>
          <w:szCs w:val="24"/>
        </w:rPr>
        <w:t>bridal party gifts,</w:t>
      </w:r>
    </w:p>
    <w:p w14:paraId="4C65A095" w14:textId="5F5DD0FC" w:rsidR="00B01D46" w:rsidRDefault="00B01D46" w:rsidP="002E448E">
      <w:pPr>
        <w:pStyle w:val="ListParagraph"/>
        <w:numPr>
          <w:ilvl w:val="0"/>
          <w:numId w:val="4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hotos of </w:t>
      </w:r>
      <w:r w:rsidR="000A0B6E">
        <w:rPr>
          <w:rFonts w:cs="Arial"/>
          <w:sz w:val="24"/>
          <w:szCs w:val="24"/>
        </w:rPr>
        <w:t xml:space="preserve">childhood friends, cousins, </w:t>
      </w:r>
      <w:r w:rsidR="0045036B">
        <w:rPr>
          <w:rFonts w:cs="Arial"/>
          <w:sz w:val="24"/>
          <w:szCs w:val="24"/>
        </w:rPr>
        <w:t xml:space="preserve">aunts &amp; uncles, </w:t>
      </w:r>
      <w:r w:rsidR="000A0B6E">
        <w:rPr>
          <w:rFonts w:cs="Arial"/>
          <w:sz w:val="24"/>
          <w:szCs w:val="24"/>
        </w:rPr>
        <w:t>girlfriend</w:t>
      </w:r>
      <w:r w:rsidR="0045036B">
        <w:rPr>
          <w:rFonts w:cs="Arial"/>
          <w:sz w:val="24"/>
          <w:szCs w:val="24"/>
        </w:rPr>
        <w:t>s, etc. (please</w:t>
      </w:r>
      <w:r w:rsidR="00C46FBA">
        <w:rPr>
          <w:rFonts w:cs="Arial"/>
          <w:sz w:val="24"/>
          <w:szCs w:val="24"/>
        </w:rPr>
        <w:t xml:space="preserve"> assign someone to wrangle these folks during reception/cocktail hour as I won’t know who th</w:t>
      </w:r>
      <w:r w:rsidR="0074116E">
        <w:rPr>
          <w:rFonts w:cs="Arial"/>
          <w:sz w:val="24"/>
          <w:szCs w:val="24"/>
        </w:rPr>
        <w:t>ey are).</w:t>
      </w:r>
    </w:p>
    <w:p w14:paraId="02643FBF" w14:textId="77777777" w:rsidR="000A0B6E" w:rsidRDefault="000A0B6E" w:rsidP="0045036B">
      <w:pPr>
        <w:pStyle w:val="ListParagraph"/>
        <w:spacing w:after="0" w:line="240" w:lineRule="auto"/>
        <w:rPr>
          <w:rFonts w:cs="Arial"/>
          <w:sz w:val="24"/>
          <w:szCs w:val="24"/>
        </w:rPr>
      </w:pPr>
    </w:p>
    <w:p w14:paraId="42EEEDF7" w14:textId="77777777" w:rsidR="00E04623" w:rsidRPr="00721FF6" w:rsidRDefault="00E04623" w:rsidP="00687BBC">
      <w:pPr>
        <w:pStyle w:val="ListParagraph"/>
        <w:spacing w:after="0" w:line="240" w:lineRule="auto"/>
        <w:rPr>
          <w:rFonts w:cs="Arial"/>
          <w:sz w:val="24"/>
          <w:szCs w:val="24"/>
        </w:rPr>
      </w:pPr>
    </w:p>
    <w:p w14:paraId="36BF2D4F" w14:textId="3B586F5D" w:rsidR="003170FB" w:rsidRPr="002E448E" w:rsidRDefault="003170FB" w:rsidP="003170FB">
      <w:pPr>
        <w:spacing w:after="0" w:line="240" w:lineRule="auto"/>
        <w:contextualSpacing/>
        <w:rPr>
          <w:rFonts w:cs="Arial"/>
          <w:sz w:val="24"/>
          <w:szCs w:val="24"/>
        </w:rPr>
      </w:pPr>
    </w:p>
    <w:p w14:paraId="36BF2D50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1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2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3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4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5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6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7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8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9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A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B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C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D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E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5F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60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61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62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63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64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65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66" w14:textId="77777777" w:rsidR="00743B49" w:rsidRPr="002E448E" w:rsidRDefault="00743B49" w:rsidP="003D4501">
      <w:pPr>
        <w:spacing w:after="0" w:line="240" w:lineRule="auto"/>
        <w:rPr>
          <w:rFonts w:cs="Arial"/>
          <w:sz w:val="24"/>
          <w:szCs w:val="24"/>
        </w:rPr>
      </w:pPr>
    </w:p>
    <w:p w14:paraId="36BF2D67" w14:textId="77777777" w:rsidR="00FC2D73" w:rsidRPr="002E448E" w:rsidRDefault="00FC2D73" w:rsidP="003D4501">
      <w:pPr>
        <w:spacing w:after="0" w:line="240" w:lineRule="auto"/>
        <w:rPr>
          <w:rFonts w:cs="Arial"/>
          <w:sz w:val="24"/>
          <w:szCs w:val="24"/>
        </w:rPr>
      </w:pPr>
    </w:p>
    <w:sectPr w:rsidR="00FC2D73" w:rsidRPr="002E448E" w:rsidSect="006A3FE2"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B0D7C"/>
    <w:multiLevelType w:val="hybridMultilevel"/>
    <w:tmpl w:val="1D769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82CE6"/>
    <w:multiLevelType w:val="hybridMultilevel"/>
    <w:tmpl w:val="E59E6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07581"/>
    <w:multiLevelType w:val="hybridMultilevel"/>
    <w:tmpl w:val="51405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11595"/>
    <w:multiLevelType w:val="hybridMultilevel"/>
    <w:tmpl w:val="700C0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2849992">
    <w:abstractNumId w:val="2"/>
  </w:num>
  <w:num w:numId="2" w16cid:durableId="1193416918">
    <w:abstractNumId w:val="0"/>
  </w:num>
  <w:num w:numId="3" w16cid:durableId="743525658">
    <w:abstractNumId w:val="1"/>
  </w:num>
  <w:num w:numId="4" w16cid:durableId="9791181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zAwtgCSJhYW5ko6SsGpxcWZ+XkgBYa1AM9i4GksAAAA"/>
  </w:docVars>
  <w:rsids>
    <w:rsidRoot w:val="008247D1"/>
    <w:rsid w:val="000000CD"/>
    <w:rsid w:val="00084736"/>
    <w:rsid w:val="000A0B6E"/>
    <w:rsid w:val="000B3AAC"/>
    <w:rsid w:val="00105321"/>
    <w:rsid w:val="00105D65"/>
    <w:rsid w:val="00180F9F"/>
    <w:rsid w:val="001920BD"/>
    <w:rsid w:val="00195346"/>
    <w:rsid w:val="001D0198"/>
    <w:rsid w:val="001D4437"/>
    <w:rsid w:val="001F470D"/>
    <w:rsid w:val="00212AB3"/>
    <w:rsid w:val="00255013"/>
    <w:rsid w:val="00266A72"/>
    <w:rsid w:val="00285364"/>
    <w:rsid w:val="00297656"/>
    <w:rsid w:val="002A770E"/>
    <w:rsid w:val="002D62E6"/>
    <w:rsid w:val="002E448E"/>
    <w:rsid w:val="003170FB"/>
    <w:rsid w:val="003776CE"/>
    <w:rsid w:val="003875D7"/>
    <w:rsid w:val="003A253A"/>
    <w:rsid w:val="003B733D"/>
    <w:rsid w:val="003D4501"/>
    <w:rsid w:val="0045036B"/>
    <w:rsid w:val="00464E49"/>
    <w:rsid w:val="0047209F"/>
    <w:rsid w:val="004B2F43"/>
    <w:rsid w:val="004B3B73"/>
    <w:rsid w:val="00520B07"/>
    <w:rsid w:val="005A5104"/>
    <w:rsid w:val="005C391F"/>
    <w:rsid w:val="005F2C7B"/>
    <w:rsid w:val="00645ACA"/>
    <w:rsid w:val="0066218A"/>
    <w:rsid w:val="00687BBC"/>
    <w:rsid w:val="00696884"/>
    <w:rsid w:val="006A3E31"/>
    <w:rsid w:val="006A3FE2"/>
    <w:rsid w:val="007049CA"/>
    <w:rsid w:val="00721FF6"/>
    <w:rsid w:val="00723FA9"/>
    <w:rsid w:val="00724443"/>
    <w:rsid w:val="0074116E"/>
    <w:rsid w:val="00743B49"/>
    <w:rsid w:val="00792CE9"/>
    <w:rsid w:val="00794BBF"/>
    <w:rsid w:val="008247D1"/>
    <w:rsid w:val="008512E2"/>
    <w:rsid w:val="00895855"/>
    <w:rsid w:val="008B2DFA"/>
    <w:rsid w:val="008C7CD2"/>
    <w:rsid w:val="009343CE"/>
    <w:rsid w:val="00955145"/>
    <w:rsid w:val="00957877"/>
    <w:rsid w:val="0096492B"/>
    <w:rsid w:val="009727C2"/>
    <w:rsid w:val="00975747"/>
    <w:rsid w:val="0099768A"/>
    <w:rsid w:val="009D3288"/>
    <w:rsid w:val="009D59DC"/>
    <w:rsid w:val="00A173D0"/>
    <w:rsid w:val="00A6160B"/>
    <w:rsid w:val="00A71200"/>
    <w:rsid w:val="00AD4481"/>
    <w:rsid w:val="00B01D46"/>
    <w:rsid w:val="00B31F08"/>
    <w:rsid w:val="00BE717C"/>
    <w:rsid w:val="00C27942"/>
    <w:rsid w:val="00C46FBA"/>
    <w:rsid w:val="00C55637"/>
    <w:rsid w:val="00CD5BE7"/>
    <w:rsid w:val="00CE4D66"/>
    <w:rsid w:val="00D206FE"/>
    <w:rsid w:val="00D23DD8"/>
    <w:rsid w:val="00D37A38"/>
    <w:rsid w:val="00D468BB"/>
    <w:rsid w:val="00DD24CB"/>
    <w:rsid w:val="00E04623"/>
    <w:rsid w:val="00E31383"/>
    <w:rsid w:val="00E37FCB"/>
    <w:rsid w:val="00E52650"/>
    <w:rsid w:val="00E74891"/>
    <w:rsid w:val="00EA57A9"/>
    <w:rsid w:val="00EB0098"/>
    <w:rsid w:val="00EF573E"/>
    <w:rsid w:val="00F24B39"/>
    <w:rsid w:val="00FC2D73"/>
    <w:rsid w:val="00FD1E18"/>
    <w:rsid w:val="00FD5849"/>
    <w:rsid w:val="00FF3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F2D28"/>
  <w15:docId w15:val="{1D4E881E-99C7-4030-9BA4-5FD8498DE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50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44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48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D24C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24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768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tonyasgari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dRidge Energy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Reading</dc:creator>
  <cp:lastModifiedBy>Tony Asgari</cp:lastModifiedBy>
  <cp:revision>3</cp:revision>
  <dcterms:created xsi:type="dcterms:W3CDTF">2024-04-01T01:54:00Z</dcterms:created>
  <dcterms:modified xsi:type="dcterms:W3CDTF">2024-04-01T01:54:00Z</dcterms:modified>
</cp:coreProperties>
</file>